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8F8F8" w:themeColor="background2"/>
  <w:body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2790"/>
        <w:gridCol w:w="6094"/>
        <w:gridCol w:w="1103"/>
      </w:tblGrid>
      <w:tr w:rsidR="00F10033" w14:paraId="4F3F54A9" w14:textId="77777777" w:rsidTr="008E69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51C8461E" w14:textId="640F7E78" w:rsidR="00E30FAD" w:rsidRPr="007B74D1" w:rsidRDefault="00895D26" w:rsidP="007B74D1">
            <w:pPr>
              <w:jc w:val="center"/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</w:pPr>
            <w:r>
              <w:rPr>
                <w:rFonts w:asciiTheme="majorHAnsi" w:hAnsiTheme="majorHAnsi"/>
                <w:noProof/>
                <w:color w:val="7F7F7F" w:themeColor="text1" w:themeTint="80"/>
                <w:sz w:val="40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D2BF8D9" wp14:editId="3A415EE2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49225</wp:posOffset>
                      </wp:positionV>
                      <wp:extent cx="1000125" cy="654050"/>
                      <wp:effectExtent l="0" t="0" r="28575" b="1270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00125" cy="654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13B60D9" w14:textId="07802E34" w:rsidR="00895D26" w:rsidRDefault="00895D26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43C7F73" wp14:editId="1BEA5309">
                                        <wp:extent cx="786765" cy="556260"/>
                                        <wp:effectExtent l="0" t="0" r="0" b="0"/>
                                        <wp:docPr id="1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86765" cy="5562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3D2BF8D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-5.4pt;margin-top:11.75pt;width:78.75pt;height:5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" fillcolor="white [3201]" strokeweight=".5pt">
                      <v:textbox>
                        <w:txbxContent>
                          <w:p w14:paraId="513B60D9" w14:textId="07802E34" w:rsidR="00895D26" w:rsidRDefault="00895D2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3C7F73" wp14:editId="1BEA5309">
                                  <wp:extent cx="786765" cy="55626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6765" cy="5562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0314F"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  <w:t xml:space="preserve"> </w:t>
            </w:r>
            <w:r w:rsidR="00F10033" w:rsidRPr="007B74D1"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  <w:t>MOOIKRANS</w:t>
            </w:r>
            <w:r w:rsidR="004A0B4F"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  <w:t xml:space="preserve"> </w:t>
            </w:r>
            <w:r w:rsidR="00FF6530"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  <w:t>FARM HOLIDAY CAMPS</w:t>
            </w:r>
            <w:r w:rsidR="00F10033" w:rsidRPr="007B74D1">
              <w:rPr>
                <w:rFonts w:asciiTheme="majorHAnsi" w:hAnsiTheme="majorHAnsi"/>
                <w:color w:val="7F7F7F" w:themeColor="text1" w:themeTint="80"/>
                <w:sz w:val="40"/>
                <w:szCs w:val="32"/>
              </w:rPr>
              <w:t xml:space="preserve"> </w:t>
            </w:r>
          </w:p>
          <w:p w14:paraId="0B36C564" w14:textId="6190EC98" w:rsidR="00F10033" w:rsidRPr="00895D26" w:rsidRDefault="00FF6530" w:rsidP="007B74D1">
            <w:pPr>
              <w:jc w:val="center"/>
              <w:rPr>
                <w:rFonts w:asciiTheme="majorHAnsi" w:hAnsiTheme="majorHAnsi"/>
                <w:color w:val="7F7F7F" w:themeColor="text1" w:themeTint="80"/>
                <w:sz w:val="32"/>
                <w:szCs w:val="32"/>
              </w:rPr>
            </w:pPr>
            <w:r>
              <w:rPr>
                <w:rFonts w:asciiTheme="majorHAnsi" w:hAnsiTheme="majorHAnsi"/>
                <w:color w:val="7F7F7F" w:themeColor="text1" w:themeTint="80"/>
                <w:sz w:val="32"/>
                <w:szCs w:val="32"/>
              </w:rPr>
              <w:t>CAMP DATES</w:t>
            </w:r>
            <w:r w:rsidR="003A5452" w:rsidRPr="00895D26">
              <w:rPr>
                <w:rFonts w:asciiTheme="majorHAnsi" w:hAnsiTheme="majorHAnsi"/>
                <w:color w:val="7F7F7F" w:themeColor="text1" w:themeTint="80"/>
                <w:sz w:val="32"/>
                <w:szCs w:val="32"/>
              </w:rPr>
              <w:t xml:space="preserve"> 20</w:t>
            </w:r>
            <w:r w:rsidR="00BF7F15">
              <w:rPr>
                <w:rFonts w:asciiTheme="majorHAnsi" w:hAnsiTheme="majorHAnsi"/>
                <w:color w:val="7F7F7F" w:themeColor="text1" w:themeTint="80"/>
                <w:sz w:val="32"/>
                <w:szCs w:val="32"/>
              </w:rPr>
              <w:t>20</w:t>
            </w:r>
          </w:p>
        </w:tc>
      </w:tr>
      <w:tr w:rsidR="00F10033" w14:paraId="47EC21A4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4B9FAE3C" w14:textId="77F45A96" w:rsidR="00F10033" w:rsidRPr="008E6993" w:rsidRDefault="00656E1E" w:rsidP="007F0F64">
            <w:pPr>
              <w:tabs>
                <w:tab w:val="left" w:pos="7665"/>
              </w:tabs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8E6993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ab/>
            </w:r>
            <w:r w:rsidR="0027330A" w:rsidRPr="008E6993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              </w:t>
            </w:r>
            <w:r w:rsidR="00FF6530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Cost per person     </w:t>
            </w:r>
          </w:p>
        </w:tc>
      </w:tr>
      <w:tr w:rsidR="008E6993" w14:paraId="3F710B8A" w14:textId="77777777" w:rsidTr="008E6993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791F4398" w14:textId="749CEB17" w:rsidR="008E6993" w:rsidRPr="008E6993" w:rsidRDefault="008E6993" w:rsidP="00FF6530">
            <w:pPr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</w:tc>
      </w:tr>
      <w:tr w:rsidR="00E05275" w14:paraId="734A09A9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48D3755B" w14:textId="32187EE4" w:rsidR="00E05275" w:rsidRPr="008D2EBE" w:rsidRDefault="00E05275" w:rsidP="00E05275">
            <w:pPr>
              <w:jc w:val="center"/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18"/>
                <w:szCs w:val="18"/>
              </w:rPr>
            </w:pPr>
            <w:r>
              <w:rPr>
                <w:rFonts w:asciiTheme="majorHAnsi" w:hAnsiTheme="majorHAnsi"/>
                <w:color w:val="7F7F7F" w:themeColor="text1" w:themeTint="80"/>
                <w:sz w:val="36"/>
                <w:szCs w:val="36"/>
              </w:rPr>
              <w:t>M</w:t>
            </w:r>
            <w:r w:rsidR="00FF6530">
              <w:rPr>
                <w:rFonts w:asciiTheme="majorHAnsi" w:hAnsiTheme="majorHAnsi"/>
                <w:color w:val="7F7F7F" w:themeColor="text1" w:themeTint="80"/>
                <w:sz w:val="36"/>
                <w:szCs w:val="36"/>
              </w:rPr>
              <w:t>ARCH</w:t>
            </w:r>
          </w:p>
        </w:tc>
      </w:tr>
      <w:tr w:rsidR="00FF6530" w14:paraId="3FEEAD7D" w14:textId="77777777" w:rsidTr="008E6993">
        <w:trPr>
          <w:trHeight w:val="1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8A55F" w14:textId="0ED11379" w:rsidR="00BF7F15" w:rsidRPr="008D2EBE" w:rsidRDefault="00FF6530" w:rsidP="007F0F64">
            <w:pPr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  <w:b w:val="0"/>
              </w:rPr>
              <w:t>Farm Holiday Camp</w:t>
            </w:r>
            <w:r w:rsidR="008E6993">
              <w:rPr>
                <w:rFonts w:asciiTheme="majorHAnsi" w:hAnsiTheme="majorHAnsi"/>
                <w:b w:val="0"/>
              </w:rPr>
              <w:t xml:space="preserve"> 1</w:t>
            </w:r>
          </w:p>
        </w:tc>
        <w:tc>
          <w:tcPr>
            <w:tcW w:w="0" w:type="auto"/>
          </w:tcPr>
          <w:p w14:paraId="178940E4" w14:textId="2194DCE3" w:rsidR="00BF7F15" w:rsidRDefault="00BF7F15" w:rsidP="00FF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S</w:t>
            </w:r>
            <w:r w:rsidR="00FF653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unday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22 Ma</w:t>
            </w:r>
            <w:r w:rsidR="00FF653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ch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– Sat</w:t>
            </w:r>
            <w:r w:rsidR="00FF653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u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da</w:t>
            </w:r>
            <w:r w:rsidR="00FF653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28 Ma</w:t>
            </w:r>
            <w:r w:rsidR="00FF653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ch</w:t>
            </w:r>
          </w:p>
          <w:p w14:paraId="0354F720" w14:textId="77777777" w:rsidR="00C108EF" w:rsidRDefault="00C108EF" w:rsidP="00C108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  <w:p w14:paraId="775CF0DF" w14:textId="6D9948C9" w:rsidR="00C108EF" w:rsidRPr="00C108EF" w:rsidRDefault="00C108EF" w:rsidP="00C108EF">
            <w:pPr>
              <w:tabs>
                <w:tab w:val="left" w:pos="9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ab/>
            </w:r>
          </w:p>
        </w:tc>
        <w:tc>
          <w:tcPr>
            <w:tcW w:w="0" w:type="auto"/>
          </w:tcPr>
          <w:p w14:paraId="4391802A" w14:textId="2CA6C989" w:rsidR="00BF7F15" w:rsidRPr="008D2EBE" w:rsidRDefault="00BF7F15" w:rsidP="007F0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2 800</w:t>
            </w:r>
          </w:p>
        </w:tc>
      </w:tr>
      <w:tr w:rsidR="00FF6530" w14:paraId="730AFAF0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1FA66E" w14:textId="2E10C046" w:rsidR="008E6993" w:rsidRDefault="00774428" w:rsidP="007F0F64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  </w:t>
            </w:r>
          </w:p>
        </w:tc>
        <w:tc>
          <w:tcPr>
            <w:tcW w:w="0" w:type="auto"/>
          </w:tcPr>
          <w:p w14:paraId="624087A0" w14:textId="61E9624A" w:rsidR="008E6993" w:rsidRPr="008E6993" w:rsidRDefault="00394C93" w:rsidP="00774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7F7F7F" w:themeColor="text1" w:themeTint="80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/>
                <w:color w:val="7F7F7F" w:themeColor="text1" w:themeTint="80"/>
                <w:sz w:val="36"/>
                <w:szCs w:val="36"/>
              </w:rPr>
              <w:t xml:space="preserve">                 </w:t>
            </w:r>
            <w:r w:rsidR="00FF6530">
              <w:rPr>
                <w:rFonts w:asciiTheme="majorHAnsi" w:eastAsiaTheme="majorEastAsia" w:hAnsiTheme="majorHAnsi" w:cstheme="majorBidi"/>
                <w:b/>
                <w:color w:val="7F7F7F" w:themeColor="text1" w:themeTint="80"/>
                <w:sz w:val="36"/>
                <w:szCs w:val="36"/>
              </w:rPr>
              <w:t>JUNE/JULY</w:t>
            </w:r>
          </w:p>
        </w:tc>
        <w:tc>
          <w:tcPr>
            <w:tcW w:w="0" w:type="auto"/>
          </w:tcPr>
          <w:p w14:paraId="609FF1C5" w14:textId="77777777" w:rsidR="008E6993" w:rsidRDefault="008E6993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</w:tc>
      </w:tr>
      <w:tr w:rsidR="00FF6530" w14:paraId="2A333078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39875A" w14:textId="1B9D36E0" w:rsidR="00657282" w:rsidRPr="003A5452" w:rsidRDefault="00657282" w:rsidP="007F0F64">
            <w:pPr>
              <w:rPr>
                <w:rFonts w:asciiTheme="majorHAnsi" w:hAnsiTheme="majorHAnsi"/>
                <w:b w:val="0"/>
              </w:rPr>
            </w:pPr>
          </w:p>
        </w:tc>
        <w:tc>
          <w:tcPr>
            <w:tcW w:w="0" w:type="auto"/>
          </w:tcPr>
          <w:p w14:paraId="450A3866" w14:textId="1DE95637" w:rsidR="00657282" w:rsidRPr="008D2EBE" w:rsidRDefault="00657282" w:rsidP="00E551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34227D71" w14:textId="42F3CC17" w:rsidR="00657282" w:rsidRPr="008D2EBE" w:rsidRDefault="00657282" w:rsidP="007F0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</w:tc>
      </w:tr>
      <w:tr w:rsidR="00FF6530" w14:paraId="3DC2C9D4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D72BF6" w14:textId="17D627C8" w:rsidR="003A5452" w:rsidRDefault="003A5452" w:rsidP="007F0F64">
            <w:pPr>
              <w:rPr>
                <w:rFonts w:asciiTheme="majorHAnsi" w:hAnsiTheme="majorHAnsi"/>
                <w:b w:val="0"/>
              </w:rPr>
            </w:pPr>
          </w:p>
        </w:tc>
        <w:tc>
          <w:tcPr>
            <w:tcW w:w="0" w:type="auto"/>
          </w:tcPr>
          <w:p w14:paraId="41BE30F8" w14:textId="15AFE44D" w:rsidR="003A5452" w:rsidRDefault="003A5452" w:rsidP="00E551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38696134" w14:textId="25930EEA" w:rsidR="003A5452" w:rsidRDefault="003A5452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</w:tc>
      </w:tr>
      <w:tr w:rsidR="00E05275" w14:paraId="5C45E493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74C59DDC" w14:textId="4FE9C0A6" w:rsidR="00E05275" w:rsidRPr="008D2EBE" w:rsidRDefault="00E05275" w:rsidP="00774428">
            <w:pPr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000000" w:themeColor="text1"/>
              </w:rPr>
            </w:pPr>
            <w:r>
              <w:rPr>
                <w:rFonts w:asciiTheme="majorHAnsi" w:eastAsiaTheme="majorEastAsia" w:hAnsiTheme="majorHAnsi" w:cstheme="minorHAnsi"/>
                <w:bCs w:val="0"/>
                <w:color w:val="7F7F7F" w:themeColor="text1" w:themeTint="80"/>
                <w:sz w:val="36"/>
                <w:szCs w:val="36"/>
              </w:rPr>
              <w:t>AUGUST</w:t>
            </w:r>
          </w:p>
        </w:tc>
      </w:tr>
      <w:tr w:rsidR="00FF6530" w14:paraId="05E9C32A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F6822E" w14:textId="5B1785D6" w:rsidR="005A30C1" w:rsidRPr="005A30C1" w:rsidRDefault="00FF6530" w:rsidP="007F0F64">
            <w:pPr>
              <w:rPr>
                <w:rFonts w:asciiTheme="majorHAnsi" w:hAnsiTheme="majorHAnsi"/>
                <w:b w:val="0"/>
              </w:rPr>
            </w:pPr>
            <w:r>
              <w:rPr>
                <w:rFonts w:asciiTheme="majorHAnsi" w:hAnsiTheme="majorHAnsi"/>
                <w:b w:val="0"/>
              </w:rPr>
              <w:t>Private School Camp</w:t>
            </w:r>
          </w:p>
        </w:tc>
        <w:tc>
          <w:tcPr>
            <w:tcW w:w="0" w:type="auto"/>
          </w:tcPr>
          <w:p w14:paraId="3CED1A6B" w14:textId="19BD7999" w:rsidR="005A30C1" w:rsidRDefault="00013BEE" w:rsidP="00FF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Sonda</w:t>
            </w:r>
            <w:r w:rsidR="00FF653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1</w:t>
            </w:r>
            <w:r w:rsidR="00AB4D9E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6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August – Sat</w:t>
            </w:r>
            <w:r w:rsidR="00FF653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u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da</w:t>
            </w:r>
            <w:r w:rsidR="00FF653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2</w:t>
            </w:r>
            <w:r w:rsidR="00AB4D9E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2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 August</w:t>
            </w:r>
          </w:p>
        </w:tc>
        <w:tc>
          <w:tcPr>
            <w:tcW w:w="0" w:type="auto"/>
          </w:tcPr>
          <w:p w14:paraId="6F1B5070" w14:textId="06915A08" w:rsidR="005A30C1" w:rsidRDefault="00013BEE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</w:t>
            </w:r>
            <w:r w:rsidR="00091645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3 000</w:t>
            </w:r>
          </w:p>
        </w:tc>
      </w:tr>
      <w:tr w:rsidR="00E05275" w14:paraId="79EB1777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73F0DA14" w14:textId="77777777" w:rsidR="00E05275" w:rsidRDefault="00E05275" w:rsidP="00E05275">
            <w:pPr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36"/>
                <w:szCs w:val="36"/>
              </w:rPr>
              <w:t>SEPTEMBER</w:t>
            </w:r>
          </w:p>
        </w:tc>
      </w:tr>
      <w:tr w:rsidR="00FF6530" w14:paraId="30F7E44E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3251C3" w14:textId="623CC2EB" w:rsidR="00013BEE" w:rsidRDefault="00FF6530" w:rsidP="007F0F64">
            <w:pPr>
              <w:rPr>
                <w:bCs w:val="0"/>
              </w:rPr>
            </w:pPr>
            <w:r>
              <w:rPr>
                <w:rFonts w:asciiTheme="majorHAnsi" w:hAnsiTheme="majorHAnsi"/>
                <w:b w:val="0"/>
              </w:rPr>
              <w:t xml:space="preserve">Farm Holiday Camp </w:t>
            </w:r>
            <w:r w:rsidR="00394C93">
              <w:rPr>
                <w:b w:val="0"/>
              </w:rPr>
              <w:t>1</w:t>
            </w:r>
          </w:p>
          <w:p w14:paraId="7CB12FED" w14:textId="5C0A653E" w:rsidR="00394C93" w:rsidRPr="00394C93" w:rsidRDefault="00FF6530" w:rsidP="00394C93">
            <w:pPr>
              <w:rPr>
                <w:b w:val="0"/>
                <w:bCs w:val="0"/>
              </w:rPr>
            </w:pPr>
            <w:r>
              <w:rPr>
                <w:rFonts w:asciiTheme="majorHAnsi" w:hAnsiTheme="majorHAnsi"/>
                <w:b w:val="0"/>
              </w:rPr>
              <w:t xml:space="preserve">Farm Holiday Camp </w:t>
            </w:r>
            <w:r w:rsidR="00394C93">
              <w:rPr>
                <w:b w:val="0"/>
                <w:bCs w:val="0"/>
              </w:rPr>
              <w:t xml:space="preserve">2                               </w:t>
            </w:r>
          </w:p>
        </w:tc>
        <w:tc>
          <w:tcPr>
            <w:tcW w:w="0" w:type="auto"/>
          </w:tcPr>
          <w:p w14:paraId="0354D941" w14:textId="57770E7B" w:rsidR="00013BEE" w:rsidRDefault="00FF6530" w:rsidP="00394C93">
            <w:pPr>
              <w:tabs>
                <w:tab w:val="left" w:pos="280"/>
                <w:tab w:val="center" w:pos="301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Friday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 xml:space="preserve"> 25 September – Sat</w:t>
            </w:r>
            <w:r>
              <w:rPr>
                <w:rFonts w:asciiTheme="majorHAnsi" w:eastAsiaTheme="majorEastAsia" w:hAnsiTheme="majorHAnsi" w:cstheme="majorBidi"/>
                <w:bCs/>
              </w:rPr>
              <w:t>u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>rda</w:t>
            </w:r>
            <w:r>
              <w:rPr>
                <w:rFonts w:asciiTheme="majorHAnsi" w:eastAsiaTheme="majorEastAsia" w:hAnsiTheme="majorHAnsi" w:cstheme="majorBidi"/>
                <w:bCs/>
              </w:rPr>
              <w:t>y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 xml:space="preserve"> 3 O</w:t>
            </w:r>
            <w:r>
              <w:rPr>
                <w:rFonts w:asciiTheme="majorHAnsi" w:eastAsiaTheme="majorEastAsia" w:hAnsiTheme="majorHAnsi" w:cstheme="majorBidi"/>
                <w:bCs/>
              </w:rPr>
              <w:t>c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>tober</w:t>
            </w:r>
          </w:p>
          <w:p w14:paraId="34888E3C" w14:textId="21F4BEB4" w:rsidR="00394C93" w:rsidRPr="00394C93" w:rsidRDefault="00394C93" w:rsidP="00FF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S</w:t>
            </w:r>
            <w:r w:rsidR="00FF6530">
              <w:rPr>
                <w:rFonts w:asciiTheme="majorHAnsi" w:eastAsiaTheme="majorEastAsia" w:hAnsiTheme="majorHAnsi" w:cstheme="majorBidi"/>
              </w:rPr>
              <w:t>unday</w:t>
            </w:r>
            <w:r>
              <w:rPr>
                <w:rFonts w:asciiTheme="majorHAnsi" w:eastAsiaTheme="majorEastAsia" w:hAnsiTheme="majorHAnsi" w:cstheme="majorBidi"/>
              </w:rPr>
              <w:t xml:space="preserve"> 27 September – Sat</w:t>
            </w:r>
            <w:r w:rsidR="00FF6530">
              <w:rPr>
                <w:rFonts w:asciiTheme="majorHAnsi" w:eastAsiaTheme="majorEastAsia" w:hAnsiTheme="majorHAnsi" w:cstheme="majorBidi"/>
              </w:rPr>
              <w:t>u</w:t>
            </w:r>
            <w:r>
              <w:rPr>
                <w:rFonts w:asciiTheme="majorHAnsi" w:eastAsiaTheme="majorEastAsia" w:hAnsiTheme="majorHAnsi" w:cstheme="majorBidi"/>
              </w:rPr>
              <w:t>rda</w:t>
            </w:r>
            <w:r w:rsidR="00FF6530">
              <w:rPr>
                <w:rFonts w:asciiTheme="majorHAnsi" w:eastAsiaTheme="majorEastAsia" w:hAnsiTheme="majorHAnsi" w:cstheme="majorBidi"/>
              </w:rPr>
              <w:t>y</w:t>
            </w:r>
            <w:r>
              <w:rPr>
                <w:rFonts w:asciiTheme="majorHAnsi" w:eastAsiaTheme="majorEastAsia" w:hAnsiTheme="majorHAnsi" w:cstheme="majorBidi"/>
              </w:rPr>
              <w:t xml:space="preserve"> 3 O</w:t>
            </w:r>
            <w:r w:rsidR="00FF6530">
              <w:rPr>
                <w:rFonts w:asciiTheme="majorHAnsi" w:eastAsiaTheme="majorEastAsia" w:hAnsiTheme="majorHAnsi" w:cstheme="majorBidi"/>
              </w:rPr>
              <w:t>c</w:t>
            </w:r>
            <w:r>
              <w:rPr>
                <w:rFonts w:asciiTheme="majorHAnsi" w:eastAsiaTheme="majorEastAsia" w:hAnsiTheme="majorHAnsi" w:cstheme="majorBidi"/>
              </w:rPr>
              <w:t>tober</w:t>
            </w:r>
          </w:p>
        </w:tc>
        <w:tc>
          <w:tcPr>
            <w:tcW w:w="0" w:type="auto"/>
          </w:tcPr>
          <w:p w14:paraId="4B1A2C81" w14:textId="252643EA" w:rsidR="00013BEE" w:rsidRDefault="00013BEE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</w:t>
            </w:r>
            <w:r w:rsidR="00394C93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3 000</w:t>
            </w:r>
          </w:p>
          <w:p w14:paraId="1F8E0D8B" w14:textId="21C14C02" w:rsidR="00394C93" w:rsidRDefault="00394C93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2 800</w:t>
            </w:r>
          </w:p>
          <w:p w14:paraId="75C56671" w14:textId="2A34EAA3" w:rsidR="00394C93" w:rsidRDefault="00394C93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</w:p>
        </w:tc>
      </w:tr>
      <w:tr w:rsidR="00E05275" w14:paraId="25706410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30FE4380" w14:textId="4B17A95C" w:rsidR="00E05275" w:rsidRDefault="00E05275" w:rsidP="00E05275">
            <w:pPr>
              <w:jc w:val="center"/>
              <w:rPr>
                <w:rFonts w:asciiTheme="majorHAnsi" w:eastAsiaTheme="majorEastAsia" w:hAnsiTheme="majorHAnsi" w:cstheme="majorBidi"/>
                <w:bCs w:val="0"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36"/>
                <w:szCs w:val="36"/>
              </w:rPr>
              <w:t>DE</w:t>
            </w:r>
            <w:r w:rsidR="00FF6530"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36"/>
                <w:szCs w:val="36"/>
              </w:rPr>
              <w:t>C</w:t>
            </w:r>
            <w:r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36"/>
                <w:szCs w:val="36"/>
              </w:rPr>
              <w:t>EMBER/JANUAR</w:t>
            </w:r>
            <w:r w:rsidR="00FF6530">
              <w:rPr>
                <w:rFonts w:asciiTheme="majorHAnsi" w:eastAsiaTheme="majorEastAsia" w:hAnsiTheme="majorHAnsi" w:cstheme="majorBidi"/>
                <w:bCs w:val="0"/>
                <w:color w:val="7F7F7F" w:themeColor="text1" w:themeTint="80"/>
                <w:sz w:val="36"/>
                <w:szCs w:val="36"/>
              </w:rPr>
              <w:t>Y</w:t>
            </w:r>
          </w:p>
        </w:tc>
      </w:tr>
      <w:tr w:rsidR="00FF6530" w14:paraId="476325F9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BB7621" w14:textId="06830A9C" w:rsidR="00B33045" w:rsidRDefault="00FF6530" w:rsidP="007F0F64">
            <w:pPr>
              <w:rPr>
                <w:b w:val="0"/>
              </w:rPr>
            </w:pPr>
            <w:r>
              <w:rPr>
                <w:rFonts w:asciiTheme="majorHAnsi" w:hAnsiTheme="majorHAnsi"/>
                <w:b w:val="0"/>
              </w:rPr>
              <w:t xml:space="preserve">Farm Holiday Camp </w:t>
            </w:r>
            <w:r w:rsidR="00B33045">
              <w:rPr>
                <w:b w:val="0"/>
              </w:rPr>
              <w:t>1</w:t>
            </w:r>
          </w:p>
        </w:tc>
        <w:tc>
          <w:tcPr>
            <w:tcW w:w="0" w:type="auto"/>
          </w:tcPr>
          <w:p w14:paraId="29AFB24C" w14:textId="77F35BCA" w:rsidR="00B33045" w:rsidRPr="00394C93" w:rsidRDefault="00394C93" w:rsidP="00394C93">
            <w:pPr>
              <w:tabs>
                <w:tab w:val="left" w:pos="2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inorHAnsi"/>
                <w:bCs/>
                <w:color w:val="auto"/>
                <w:sz w:val="24"/>
                <w:szCs w:val="24"/>
              </w:rPr>
            </w:pPr>
            <w:r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S</w:t>
            </w:r>
            <w:r w:rsidR="00FF6530"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u</w:t>
            </w:r>
            <w:r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nda</w:t>
            </w:r>
            <w:r w:rsidR="00FF6530"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y</w:t>
            </w:r>
            <w:r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 xml:space="preserve"> 6 De</w:t>
            </w:r>
            <w:r w:rsidR="00FF6530"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c</w:t>
            </w:r>
            <w:r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ember – Sat</w:t>
            </w:r>
            <w:r w:rsidR="00FF6530"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u</w:t>
            </w:r>
            <w:r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rda</w:t>
            </w:r>
            <w:r w:rsidR="00FF6530"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y</w:t>
            </w:r>
            <w:r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 xml:space="preserve"> 12 De</w:t>
            </w:r>
            <w:r w:rsidR="00FF6530"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c</w:t>
            </w:r>
            <w:r>
              <w:rPr>
                <w:rFonts w:eastAsiaTheme="majorEastAsia" w:cstheme="minorHAnsi"/>
                <w:bCs/>
                <w:color w:val="auto"/>
                <w:sz w:val="24"/>
                <w:szCs w:val="24"/>
              </w:rPr>
              <w:t>ember</w:t>
            </w:r>
          </w:p>
        </w:tc>
        <w:tc>
          <w:tcPr>
            <w:tcW w:w="0" w:type="auto"/>
          </w:tcPr>
          <w:p w14:paraId="5457CD13" w14:textId="419969B9" w:rsidR="00B33045" w:rsidRDefault="00394C93" w:rsidP="007F0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2 800</w:t>
            </w:r>
          </w:p>
        </w:tc>
      </w:tr>
      <w:tr w:rsidR="00FF6530" w14:paraId="7743AF66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B493A7" w14:textId="220351A5" w:rsidR="00B33045" w:rsidRDefault="00FF6530" w:rsidP="007F0F64">
            <w:pPr>
              <w:rPr>
                <w:b w:val="0"/>
              </w:rPr>
            </w:pPr>
            <w:r>
              <w:rPr>
                <w:rFonts w:asciiTheme="majorHAnsi" w:hAnsiTheme="majorHAnsi"/>
                <w:b w:val="0"/>
              </w:rPr>
              <w:t xml:space="preserve">Farm Holiday Camp </w:t>
            </w:r>
            <w:r w:rsidR="00B33045">
              <w:rPr>
                <w:b w:val="0"/>
              </w:rPr>
              <w:t>2</w:t>
            </w:r>
          </w:p>
        </w:tc>
        <w:tc>
          <w:tcPr>
            <w:tcW w:w="0" w:type="auto"/>
          </w:tcPr>
          <w:p w14:paraId="47915179" w14:textId="77EBBBAB" w:rsidR="00B33045" w:rsidRDefault="00B33045" w:rsidP="00FF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S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u</w:t>
            </w:r>
            <w:r>
              <w:rPr>
                <w:rFonts w:asciiTheme="majorHAnsi" w:eastAsiaTheme="majorEastAsia" w:hAnsiTheme="majorHAnsi" w:cstheme="majorBidi"/>
                <w:bCs/>
              </w:rPr>
              <w:t>nda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>13 De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c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>ember – Sat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u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>rda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y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 xml:space="preserve"> 19 De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c</w:t>
            </w:r>
            <w:r w:rsidR="00394C93">
              <w:rPr>
                <w:rFonts w:asciiTheme="majorHAnsi" w:eastAsiaTheme="majorEastAsia" w:hAnsiTheme="majorHAnsi" w:cstheme="majorBidi"/>
                <w:bCs/>
              </w:rPr>
              <w:t xml:space="preserve">ember </w:t>
            </w:r>
          </w:p>
        </w:tc>
        <w:tc>
          <w:tcPr>
            <w:tcW w:w="0" w:type="auto"/>
          </w:tcPr>
          <w:p w14:paraId="2CEF66B3" w14:textId="26FC3631" w:rsidR="00B33045" w:rsidRDefault="00B33045" w:rsidP="007F0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R2 </w:t>
            </w:r>
            <w:r w:rsidR="00977F0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8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0</w:t>
            </w:r>
          </w:p>
        </w:tc>
      </w:tr>
      <w:tr w:rsidR="00FF6530" w14:paraId="51B7C23F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ACDC1B" w14:textId="1EB230DF" w:rsidR="00B33045" w:rsidRDefault="00FF6530" w:rsidP="00B33045">
            <w:pPr>
              <w:rPr>
                <w:b w:val="0"/>
              </w:rPr>
            </w:pPr>
            <w:r>
              <w:rPr>
                <w:rFonts w:asciiTheme="majorHAnsi" w:hAnsiTheme="majorHAnsi"/>
                <w:b w:val="0"/>
              </w:rPr>
              <w:t xml:space="preserve">Farm Holiday Camp </w:t>
            </w:r>
            <w:r w:rsidR="00B33045">
              <w:rPr>
                <w:b w:val="0"/>
              </w:rPr>
              <w:t>3</w:t>
            </w:r>
          </w:p>
        </w:tc>
        <w:tc>
          <w:tcPr>
            <w:tcW w:w="0" w:type="auto"/>
          </w:tcPr>
          <w:p w14:paraId="5484E1FB" w14:textId="6762B337" w:rsidR="00B33045" w:rsidRDefault="00B33045" w:rsidP="00FF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S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u</w:t>
            </w:r>
            <w:r>
              <w:rPr>
                <w:rFonts w:asciiTheme="majorHAnsi" w:eastAsiaTheme="majorEastAsia" w:hAnsiTheme="majorHAnsi" w:cstheme="majorBidi"/>
                <w:bCs/>
              </w:rPr>
              <w:t>nda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6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Desember – 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Sat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u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rda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1</w:t>
            </w:r>
            <w:r w:rsidR="00091645">
              <w:rPr>
                <w:rFonts w:asciiTheme="majorHAnsi" w:eastAsiaTheme="majorEastAsia" w:hAnsiTheme="majorHAnsi" w:cstheme="majorBidi"/>
                <w:bCs/>
              </w:rPr>
              <w:t>2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De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c</w:t>
            </w:r>
            <w:r>
              <w:rPr>
                <w:rFonts w:asciiTheme="majorHAnsi" w:eastAsiaTheme="majorEastAsia" w:hAnsiTheme="majorHAnsi" w:cstheme="majorBidi"/>
                <w:bCs/>
              </w:rPr>
              <w:t>ember</w:t>
            </w:r>
            <w:r w:rsidR="00656DB4"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</w:p>
        </w:tc>
        <w:tc>
          <w:tcPr>
            <w:tcW w:w="0" w:type="auto"/>
          </w:tcPr>
          <w:p w14:paraId="08DE42DD" w14:textId="082A54D6" w:rsidR="00B33045" w:rsidRDefault="00B33045" w:rsidP="00B330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 xml:space="preserve">R2 </w:t>
            </w:r>
            <w:r w:rsidR="00977F00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8</w:t>
            </w: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00</w:t>
            </w:r>
          </w:p>
        </w:tc>
      </w:tr>
      <w:tr w:rsidR="00FF6530" w14:paraId="22724609" w14:textId="77777777" w:rsidTr="008E699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A3B9F0" w14:textId="2741B24F" w:rsidR="00B33045" w:rsidRDefault="00FF6530" w:rsidP="00B33045">
            <w:pPr>
              <w:rPr>
                <w:b w:val="0"/>
              </w:rPr>
            </w:pPr>
            <w:r>
              <w:rPr>
                <w:rFonts w:asciiTheme="majorHAnsi" w:hAnsiTheme="majorHAnsi"/>
                <w:b w:val="0"/>
              </w:rPr>
              <w:t xml:space="preserve">Farm Holiday Camp </w:t>
            </w:r>
            <w:r w:rsidR="00B33045">
              <w:rPr>
                <w:b w:val="0"/>
              </w:rPr>
              <w:t>4</w:t>
            </w:r>
          </w:p>
        </w:tc>
        <w:tc>
          <w:tcPr>
            <w:tcW w:w="0" w:type="auto"/>
          </w:tcPr>
          <w:p w14:paraId="5120F7DD" w14:textId="5E9E229C" w:rsidR="00B33045" w:rsidRDefault="00394C93" w:rsidP="00FF65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W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ednesday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16 De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c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ember – 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Tuesday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22 De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c</w:t>
            </w:r>
            <w:r>
              <w:rPr>
                <w:rFonts w:asciiTheme="majorHAnsi" w:eastAsiaTheme="majorEastAsia" w:hAnsiTheme="majorHAnsi" w:cstheme="majorBidi"/>
                <w:bCs/>
              </w:rPr>
              <w:t>ember</w:t>
            </w:r>
            <w:r w:rsidR="00B33045"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</w:p>
        </w:tc>
        <w:tc>
          <w:tcPr>
            <w:tcW w:w="0" w:type="auto"/>
          </w:tcPr>
          <w:p w14:paraId="78D1C4A7" w14:textId="7AE0A64D" w:rsidR="00B33045" w:rsidRDefault="00B33045" w:rsidP="00B330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R</w:t>
            </w:r>
            <w:r w:rsidR="00394C93">
              <w:rPr>
                <w:rFonts w:asciiTheme="majorHAnsi" w:eastAsiaTheme="majorEastAsia" w:hAnsiTheme="majorHAnsi" w:cstheme="majorBidi"/>
                <w:bCs/>
                <w:color w:val="000000" w:themeColor="text1"/>
              </w:rPr>
              <w:t>2 800</w:t>
            </w:r>
          </w:p>
        </w:tc>
      </w:tr>
      <w:tr w:rsidR="00FF6530" w14:paraId="444371BD" w14:textId="77777777" w:rsidTr="008E6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F59B6B" w14:textId="3B75119F" w:rsidR="00B33045" w:rsidRDefault="00FF6530" w:rsidP="00B33045">
            <w:pPr>
              <w:rPr>
                <w:b w:val="0"/>
              </w:rPr>
            </w:pPr>
            <w:r>
              <w:rPr>
                <w:rFonts w:asciiTheme="majorHAnsi" w:hAnsiTheme="majorHAnsi"/>
                <w:b w:val="0"/>
              </w:rPr>
              <w:t xml:space="preserve">Farm Holiday Camp </w:t>
            </w:r>
            <w:r w:rsidR="00091645">
              <w:rPr>
                <w:b w:val="0"/>
              </w:rPr>
              <w:t>5</w:t>
            </w:r>
          </w:p>
        </w:tc>
        <w:tc>
          <w:tcPr>
            <w:tcW w:w="0" w:type="auto"/>
          </w:tcPr>
          <w:p w14:paraId="2D580AAD" w14:textId="530F89D1" w:rsidR="00B33045" w:rsidRDefault="00091645" w:rsidP="00FF6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S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u</w:t>
            </w:r>
            <w:r>
              <w:rPr>
                <w:rFonts w:asciiTheme="majorHAnsi" w:eastAsiaTheme="majorEastAsia" w:hAnsiTheme="majorHAnsi" w:cstheme="majorBidi"/>
                <w:bCs/>
              </w:rPr>
              <w:t>nda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3 Januar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– Sat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u</w:t>
            </w:r>
            <w:r>
              <w:rPr>
                <w:rFonts w:asciiTheme="majorHAnsi" w:eastAsiaTheme="majorEastAsia" w:hAnsiTheme="majorHAnsi" w:cstheme="majorBidi"/>
                <w:bCs/>
              </w:rPr>
              <w:t>rda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y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9 Januar</w:t>
            </w:r>
            <w:r w:rsidR="00FF6530">
              <w:rPr>
                <w:rFonts w:asciiTheme="majorHAnsi" w:eastAsiaTheme="majorEastAsia" w:hAnsiTheme="majorHAnsi" w:cstheme="majorBidi"/>
                <w:bCs/>
              </w:rPr>
              <w:t>y</w:t>
            </w:r>
          </w:p>
        </w:tc>
        <w:tc>
          <w:tcPr>
            <w:tcW w:w="0" w:type="auto"/>
          </w:tcPr>
          <w:p w14:paraId="259E482B" w14:textId="7C7D68B5" w:rsidR="00895D26" w:rsidRPr="00895D26" w:rsidRDefault="00091645" w:rsidP="00895D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t>R2 800</w:t>
            </w:r>
          </w:p>
        </w:tc>
      </w:tr>
    </w:tbl>
    <w:p w14:paraId="6A6F2A83" w14:textId="531EED42" w:rsidR="00DC7538" w:rsidRDefault="00DC7538" w:rsidP="00656DB4">
      <w:pPr>
        <w:rPr>
          <w:b/>
          <w:sz w:val="32"/>
          <w:szCs w:val="32"/>
        </w:rPr>
      </w:pPr>
    </w:p>
    <w:p w14:paraId="6480F084" w14:textId="7A4BC23C" w:rsidR="00F40F59" w:rsidRPr="00F40F59" w:rsidRDefault="00FF6530" w:rsidP="00656DB4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Camps can be attended consecutively </w:t>
      </w:r>
      <w:r w:rsidR="00094344">
        <w:rPr>
          <w:bCs/>
          <w:sz w:val="24"/>
          <w:szCs w:val="24"/>
        </w:rPr>
        <w:t>at an additional cost of R470 per person for each day added to the camp.</w:t>
      </w:r>
    </w:p>
    <w:sectPr w:rsidR="00F40F59" w:rsidRPr="00F40F59" w:rsidSect="009C7A1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389E8B" w14:textId="77777777" w:rsidR="0035552F" w:rsidRDefault="0035552F" w:rsidP="00895D26">
      <w:pPr>
        <w:spacing w:after="0" w:line="240" w:lineRule="auto"/>
      </w:pPr>
      <w:r>
        <w:separator/>
      </w:r>
    </w:p>
  </w:endnote>
  <w:endnote w:type="continuationSeparator" w:id="0">
    <w:p w14:paraId="7DFDF708" w14:textId="77777777" w:rsidR="0035552F" w:rsidRDefault="0035552F" w:rsidP="00895D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E1F65" w14:textId="77777777" w:rsidR="0035552F" w:rsidRDefault="0035552F" w:rsidP="00895D26">
      <w:pPr>
        <w:spacing w:after="0" w:line="240" w:lineRule="auto"/>
      </w:pPr>
      <w:r>
        <w:separator/>
      </w:r>
    </w:p>
  </w:footnote>
  <w:footnote w:type="continuationSeparator" w:id="0">
    <w:p w14:paraId="3B2AE880" w14:textId="77777777" w:rsidR="0035552F" w:rsidRDefault="0035552F" w:rsidP="00895D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szAwNjc1MzMyMDBQ0lEKTi0uzszPAymwqAUAOmSLBywAAAA="/>
  </w:docVars>
  <w:rsids>
    <w:rsidRoot w:val="003A6919"/>
    <w:rsid w:val="00013BEE"/>
    <w:rsid w:val="00033EF4"/>
    <w:rsid w:val="00035D84"/>
    <w:rsid w:val="0003714E"/>
    <w:rsid w:val="00091645"/>
    <w:rsid w:val="00094344"/>
    <w:rsid w:val="000D34AC"/>
    <w:rsid w:val="000D55D8"/>
    <w:rsid w:val="000E435E"/>
    <w:rsid w:val="00114E31"/>
    <w:rsid w:val="00245DF9"/>
    <w:rsid w:val="00246861"/>
    <w:rsid w:val="00263BA7"/>
    <w:rsid w:val="00264C2F"/>
    <w:rsid w:val="00272C3E"/>
    <w:rsid w:val="0027330A"/>
    <w:rsid w:val="00275FAB"/>
    <w:rsid w:val="00285A93"/>
    <w:rsid w:val="00286EF0"/>
    <w:rsid w:val="002A0515"/>
    <w:rsid w:val="002F1CD2"/>
    <w:rsid w:val="00300DAA"/>
    <w:rsid w:val="0035552F"/>
    <w:rsid w:val="00394C93"/>
    <w:rsid w:val="003A5452"/>
    <w:rsid w:val="003A6919"/>
    <w:rsid w:val="00463CE8"/>
    <w:rsid w:val="004A0B4F"/>
    <w:rsid w:val="004A1FA7"/>
    <w:rsid w:val="004B6A8E"/>
    <w:rsid w:val="004D0417"/>
    <w:rsid w:val="004D2509"/>
    <w:rsid w:val="0051542A"/>
    <w:rsid w:val="00547A9B"/>
    <w:rsid w:val="0057149F"/>
    <w:rsid w:val="005A06ED"/>
    <w:rsid w:val="005A0FBB"/>
    <w:rsid w:val="005A30C1"/>
    <w:rsid w:val="005B130B"/>
    <w:rsid w:val="005C31C2"/>
    <w:rsid w:val="005C79DB"/>
    <w:rsid w:val="005E3844"/>
    <w:rsid w:val="005F4330"/>
    <w:rsid w:val="00605561"/>
    <w:rsid w:val="00611E81"/>
    <w:rsid w:val="0065443E"/>
    <w:rsid w:val="00656DB4"/>
    <w:rsid w:val="00656E1E"/>
    <w:rsid w:val="00657282"/>
    <w:rsid w:val="006578DD"/>
    <w:rsid w:val="006811FB"/>
    <w:rsid w:val="0069483E"/>
    <w:rsid w:val="006E314A"/>
    <w:rsid w:val="00706164"/>
    <w:rsid w:val="00766AE7"/>
    <w:rsid w:val="00774428"/>
    <w:rsid w:val="00776F9E"/>
    <w:rsid w:val="007B74D1"/>
    <w:rsid w:val="007F0F64"/>
    <w:rsid w:val="008428C8"/>
    <w:rsid w:val="008813B2"/>
    <w:rsid w:val="00895D26"/>
    <w:rsid w:val="008D2EBE"/>
    <w:rsid w:val="008D5995"/>
    <w:rsid w:val="008D68CE"/>
    <w:rsid w:val="008E4873"/>
    <w:rsid w:val="008E6993"/>
    <w:rsid w:val="00903C38"/>
    <w:rsid w:val="00907F8F"/>
    <w:rsid w:val="00977F00"/>
    <w:rsid w:val="009A29C6"/>
    <w:rsid w:val="009C5C66"/>
    <w:rsid w:val="009C7A1B"/>
    <w:rsid w:val="00A258A1"/>
    <w:rsid w:val="00A4513F"/>
    <w:rsid w:val="00A6432D"/>
    <w:rsid w:val="00A66D53"/>
    <w:rsid w:val="00AB4D9E"/>
    <w:rsid w:val="00B24ED4"/>
    <w:rsid w:val="00B33045"/>
    <w:rsid w:val="00B50C55"/>
    <w:rsid w:val="00BB535B"/>
    <w:rsid w:val="00BF7F15"/>
    <w:rsid w:val="00C060E1"/>
    <w:rsid w:val="00C06FF2"/>
    <w:rsid w:val="00C108EF"/>
    <w:rsid w:val="00C7051F"/>
    <w:rsid w:val="00C82CA2"/>
    <w:rsid w:val="00C82E5B"/>
    <w:rsid w:val="00CB0474"/>
    <w:rsid w:val="00CE2927"/>
    <w:rsid w:val="00CF4D54"/>
    <w:rsid w:val="00D878B3"/>
    <w:rsid w:val="00DB36AC"/>
    <w:rsid w:val="00DC7538"/>
    <w:rsid w:val="00E0088A"/>
    <w:rsid w:val="00E026FB"/>
    <w:rsid w:val="00E05275"/>
    <w:rsid w:val="00E30FAD"/>
    <w:rsid w:val="00E55159"/>
    <w:rsid w:val="00EB5EB3"/>
    <w:rsid w:val="00ED686E"/>
    <w:rsid w:val="00EF097D"/>
    <w:rsid w:val="00F0314F"/>
    <w:rsid w:val="00F10033"/>
    <w:rsid w:val="00F40F59"/>
    <w:rsid w:val="00F57066"/>
    <w:rsid w:val="00F67927"/>
    <w:rsid w:val="00F847AA"/>
    <w:rsid w:val="00FC04D9"/>
    <w:rsid w:val="00FF38F8"/>
    <w:rsid w:val="00FF6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9C7E67"/>
  <w15:docId w15:val="{AE14838B-1B93-4EBF-9DB6-61A1A35BE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List2-Accent1">
    <w:name w:val="Medium List 2 Accent 1"/>
    <w:basedOn w:val="TableNormal"/>
    <w:uiPriority w:val="66"/>
    <w:rsid w:val="00F1003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 w:eastAsia="ja-JP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DDDD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59"/>
    <w:rsid w:val="00F10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1003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5">
    <w:name w:val="Light List Accent 5"/>
    <w:basedOn w:val="TableNormal"/>
    <w:uiPriority w:val="61"/>
    <w:rsid w:val="00463CE8"/>
    <w:pPr>
      <w:spacing w:after="0"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MediumGrid2-Accent3">
    <w:name w:val="Medium Grid 2 Accent 3"/>
    <w:basedOn w:val="TableNormal"/>
    <w:uiPriority w:val="68"/>
    <w:rsid w:val="00463CE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List">
    <w:name w:val="Light List"/>
    <w:basedOn w:val="TableNormal"/>
    <w:uiPriority w:val="61"/>
    <w:rsid w:val="00463CE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95D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D26"/>
  </w:style>
  <w:style w:type="paragraph" w:styleId="Footer">
    <w:name w:val="footer"/>
    <w:basedOn w:val="Normal"/>
    <w:link w:val="FooterChar"/>
    <w:uiPriority w:val="99"/>
    <w:unhideWhenUsed/>
    <w:rsid w:val="00895D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D26"/>
  </w:style>
  <w:style w:type="character" w:styleId="CommentReference">
    <w:name w:val="annotation reference"/>
    <w:basedOn w:val="DefaultParagraphFont"/>
    <w:uiPriority w:val="99"/>
    <w:semiHidden/>
    <w:unhideWhenUsed/>
    <w:rsid w:val="006578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8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8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8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8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8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40F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F7BBA496-FBFB-4DB2-8456-E378B367C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na Wahl</dc:creator>
  <cp:lastModifiedBy>User</cp:lastModifiedBy>
  <cp:revision>2</cp:revision>
  <dcterms:created xsi:type="dcterms:W3CDTF">2020-07-02T06:33:00Z</dcterms:created>
  <dcterms:modified xsi:type="dcterms:W3CDTF">2020-07-02T06:33:00Z</dcterms:modified>
</cp:coreProperties>
</file>